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D7EF84" w14:textId="77777777" w:rsidR="00DC3410" w:rsidRDefault="00DC3410" w:rsidP="00DC3410">
      <w:pPr>
        <w:pStyle w:val="Heading3"/>
      </w:pPr>
      <w:bookmarkStart w:id="0" w:name="_GoBack"/>
      <w:bookmarkEnd w:id="0"/>
      <w:r>
        <w:t xml:space="preserve">Agile / Scrum </w:t>
      </w:r>
    </w:p>
    <w:p w14:paraId="530C5C5D" w14:textId="77777777" w:rsidR="00DC3410" w:rsidRDefault="00DC3410" w:rsidP="00DC3410">
      <w:pPr>
        <w:pStyle w:val="ListParagraph"/>
        <w:numPr>
          <w:ilvl w:val="0"/>
          <w:numId w:val="1"/>
        </w:numPr>
        <w:spacing w:line="240" w:lineRule="auto"/>
      </w:pPr>
      <w:r>
        <w:t>What did you learn about how the Agile and Scrum methodologies operate?</w:t>
      </w:r>
    </w:p>
    <w:p w14:paraId="24BC237C" w14:textId="77777777" w:rsidR="00BB69FA" w:rsidRPr="00BB69FA" w:rsidRDefault="00DC3410" w:rsidP="00BB69FA">
      <w:pPr>
        <w:spacing w:before="100" w:beforeAutospacing="1" w:after="100" w:afterAutospacing="1" w:line="240" w:lineRule="auto"/>
        <w:ind w:left="360"/>
        <w:rPr>
          <w:rFonts w:ascii="Source Sans Pro" w:eastAsia="Times New Roman" w:hAnsi="Source Sans Pro" w:cs="Times New Roman"/>
          <w:color w:val="222222"/>
          <w:sz w:val="27"/>
          <w:szCs w:val="27"/>
          <w:lang w:val="en-US"/>
        </w:rPr>
      </w:pPr>
      <w:r>
        <w:t>Ans</w:t>
      </w:r>
      <w:r w:rsidRPr="00BB69FA">
        <w:rPr>
          <w:szCs w:val="24"/>
        </w:rPr>
        <w:t xml:space="preserve">: </w:t>
      </w:r>
      <w:r w:rsidR="00BB69FA" w:rsidRPr="00BB69FA">
        <w:rPr>
          <w:rFonts w:ascii="Source Sans Pro" w:eastAsia="Times New Roman" w:hAnsi="Source Sans Pro" w:cs="Times New Roman"/>
          <w:color w:val="222222"/>
          <w:szCs w:val="24"/>
          <w:lang w:val="en-US"/>
        </w:rPr>
        <w:t>Agile is a continuous iteration of development and testing in the software development process whereas Scrum is an Agile process to focus on delivering the business value in the shortest time.</w:t>
      </w:r>
    </w:p>
    <w:p w14:paraId="1C404B95" w14:textId="60AA23F0" w:rsidR="00DC3410" w:rsidRDefault="00DC3410" w:rsidP="00DC3410">
      <w:pPr>
        <w:ind w:left="360"/>
      </w:pPr>
    </w:p>
    <w:p w14:paraId="69A046E7" w14:textId="77777777" w:rsidR="00DC3410" w:rsidRDefault="00DC3410" w:rsidP="00DC3410">
      <w:pPr>
        <w:ind w:left="360"/>
      </w:pPr>
    </w:p>
    <w:p w14:paraId="44CCF977" w14:textId="77777777" w:rsidR="00DC3410" w:rsidRDefault="00DC3410" w:rsidP="00DC3410">
      <w:pPr>
        <w:pStyle w:val="ListParagraph"/>
        <w:numPr>
          <w:ilvl w:val="0"/>
          <w:numId w:val="1"/>
        </w:numPr>
        <w:spacing w:line="240" w:lineRule="auto"/>
      </w:pPr>
      <w:r>
        <w:t>In practice how effective did you find this methodology?</w:t>
      </w:r>
    </w:p>
    <w:p w14:paraId="068B1324" w14:textId="1DE8ACC4" w:rsidR="00DC3410" w:rsidRDefault="0091065E" w:rsidP="00DC3410">
      <w:pPr>
        <w:ind w:left="360"/>
      </w:pPr>
      <w:r>
        <w:t>Ans:</w:t>
      </w:r>
      <w:r w:rsidR="00DC3410">
        <w:t xml:space="preserve"> </w:t>
      </w:r>
      <w:r w:rsidR="00DC3410">
        <w:rPr>
          <w:rFonts w:cs="Arial"/>
          <w:color w:val="202124"/>
          <w:shd w:val="clear" w:color="auto" w:fill="FFFFFF"/>
        </w:rPr>
        <w:t xml:space="preserve"> It promotes sloppy requirements, hides the true cost </w:t>
      </w:r>
      <w:r w:rsidR="00DC3410" w:rsidRPr="0091065E">
        <w:rPr>
          <w:rFonts w:cs="Arial"/>
          <w:i/>
          <w:iCs/>
          <w:color w:val="202124"/>
          <w:shd w:val="clear" w:color="auto" w:fill="FFFFFF"/>
        </w:rPr>
        <w:t>of </w:t>
      </w:r>
      <w:r w:rsidR="00BB69FA" w:rsidRPr="0091065E">
        <w:rPr>
          <w:rFonts w:cs="Arial"/>
          <w:i/>
          <w:iCs/>
          <w:color w:val="202124"/>
          <w:shd w:val="clear" w:color="auto" w:fill="FFFFFF"/>
        </w:rPr>
        <w:t>development,</w:t>
      </w:r>
      <w:r w:rsidR="00DC3410">
        <w:rPr>
          <w:rFonts w:cs="Arial"/>
          <w:color w:val="202124"/>
          <w:shd w:val="clear" w:color="auto" w:fill="FFFFFF"/>
        </w:rPr>
        <w:t> </w:t>
      </w:r>
      <w:r w:rsidR="007B2A53">
        <w:rPr>
          <w:rFonts w:cs="Arial"/>
          <w:color w:val="202124"/>
          <w:shd w:val="clear" w:color="auto" w:fill="FFFFFF"/>
        </w:rPr>
        <w:t xml:space="preserve">I </w:t>
      </w:r>
      <w:r w:rsidR="00DC3410">
        <w:rPr>
          <w:rFonts w:cs="Arial"/>
          <w:color w:val="202124"/>
          <w:shd w:val="clear" w:color="auto" w:fill="FFFFFF"/>
        </w:rPr>
        <w:t>and prevents</w:t>
      </w:r>
      <w:r w:rsidR="00DC3410" w:rsidRPr="0091065E">
        <w:rPr>
          <w:rFonts w:cs="Arial"/>
          <w:color w:val="202124"/>
          <w:shd w:val="clear" w:color="auto" w:fill="FFFFFF"/>
        </w:rPr>
        <w:t> effective</w:t>
      </w:r>
      <w:r w:rsidR="00DC3410">
        <w:rPr>
          <w:rFonts w:cs="Arial"/>
          <w:color w:val="202124"/>
          <w:shd w:val="clear" w:color="auto" w:fill="FFFFFF"/>
        </w:rPr>
        <w:t> </w:t>
      </w:r>
      <w:r>
        <w:rPr>
          <w:rFonts w:cs="Arial"/>
          <w:color w:val="202124"/>
          <w:shd w:val="clear" w:color="auto" w:fill="FFFFFF"/>
        </w:rPr>
        <w:t>management.</w:t>
      </w:r>
    </w:p>
    <w:p w14:paraId="2069F571" w14:textId="77777777" w:rsidR="00DC3410" w:rsidRDefault="00DC3410" w:rsidP="00DC3410">
      <w:pPr>
        <w:ind w:left="360"/>
      </w:pPr>
    </w:p>
    <w:p w14:paraId="1BF9ADB8" w14:textId="77777777" w:rsidR="00DC3410" w:rsidRDefault="00DC3410" w:rsidP="00DC3410">
      <w:pPr>
        <w:pStyle w:val="ListParagraph"/>
        <w:numPr>
          <w:ilvl w:val="0"/>
          <w:numId w:val="1"/>
        </w:numPr>
        <w:spacing w:line="240" w:lineRule="auto"/>
      </w:pPr>
      <w:r>
        <w:t>What did you find was the strength of it?</w:t>
      </w:r>
    </w:p>
    <w:p w14:paraId="6F3286B9" w14:textId="5BAA23B6" w:rsidR="0091065E" w:rsidRPr="0091065E" w:rsidRDefault="00DC3410" w:rsidP="0091065E">
      <w:pPr>
        <w:shd w:val="clear" w:color="auto" w:fill="FFFFFF"/>
        <w:spacing w:before="100" w:beforeAutospacing="1" w:after="100" w:afterAutospacing="1" w:line="240" w:lineRule="auto"/>
        <w:ind w:left="360"/>
        <w:jc w:val="both"/>
        <w:rPr>
          <w:rFonts w:eastAsia="Times New Roman" w:cs="Arial"/>
          <w:szCs w:val="24"/>
          <w:lang w:val="en-US"/>
        </w:rPr>
      </w:pPr>
      <w:r>
        <w:t xml:space="preserve">Ans: </w:t>
      </w:r>
      <w:r w:rsidR="0091065E" w:rsidRPr="0091065E">
        <w:rPr>
          <w:rFonts w:eastAsia="Times New Roman" w:cs="Arial"/>
          <w:color w:val="000000"/>
          <w:szCs w:val="24"/>
          <w:lang w:val="en-US"/>
        </w:rPr>
        <w:t>High flexibility of the project. Short cycles and constant iterations allow you to adapt your project frequently and tailor it to the customer’s needs at any moment. You do not have to waste your time and resources on delivering a full project which will be rejected by the customer. This makes the development process extremely flexible.</w:t>
      </w:r>
    </w:p>
    <w:p w14:paraId="54B1DE00" w14:textId="77777777" w:rsidR="00DC3410" w:rsidRDefault="00DC3410" w:rsidP="0091065E"/>
    <w:p w14:paraId="469E80D0" w14:textId="77777777" w:rsidR="00DC3410" w:rsidRDefault="00DC3410" w:rsidP="00DC3410">
      <w:pPr>
        <w:pStyle w:val="ListParagraph"/>
        <w:numPr>
          <w:ilvl w:val="0"/>
          <w:numId w:val="1"/>
        </w:numPr>
        <w:spacing w:line="240" w:lineRule="auto"/>
      </w:pPr>
      <w:r>
        <w:t>What were its weaknesses?</w:t>
      </w:r>
    </w:p>
    <w:p w14:paraId="7AA50842" w14:textId="58CD7CF2" w:rsidR="00DC3410" w:rsidRDefault="00DC3410" w:rsidP="00DC3410">
      <w:pPr>
        <w:spacing w:line="240" w:lineRule="auto"/>
        <w:ind w:left="360"/>
        <w:rPr>
          <w:rFonts w:cs="Arial"/>
          <w:color w:val="202124"/>
          <w:shd w:val="clear" w:color="auto" w:fill="FFFFFF"/>
        </w:rPr>
      </w:pPr>
      <w:r>
        <w:t>Ans:</w:t>
      </w:r>
      <w:r w:rsidR="0091065E" w:rsidRPr="0091065E">
        <w:rPr>
          <w:rFonts w:cs="Arial"/>
          <w:color w:val="202124"/>
          <w:shd w:val="clear" w:color="auto" w:fill="FFFFFF"/>
        </w:rPr>
        <w:t xml:space="preserve"> </w:t>
      </w:r>
      <w:r w:rsidR="0091065E">
        <w:rPr>
          <w:rFonts w:cs="Arial"/>
          <w:color w:val="202124"/>
          <w:shd w:val="clear" w:color="auto" w:fill="FFFFFF"/>
        </w:rPr>
        <w:t>Difficult planning at early stages.</w:t>
      </w:r>
    </w:p>
    <w:p w14:paraId="5E3F3B96" w14:textId="77777777" w:rsidR="0091065E" w:rsidRDefault="0091065E" w:rsidP="00DC3410">
      <w:pPr>
        <w:spacing w:line="240" w:lineRule="auto"/>
        <w:ind w:left="360"/>
      </w:pPr>
    </w:p>
    <w:p w14:paraId="283AC570" w14:textId="77777777" w:rsidR="00DC3410" w:rsidRDefault="00DC3410" w:rsidP="00DC3410">
      <w:pPr>
        <w:pStyle w:val="ListParagraph"/>
        <w:numPr>
          <w:ilvl w:val="0"/>
          <w:numId w:val="1"/>
        </w:numPr>
      </w:pPr>
      <w:r>
        <w:t xml:space="preserve">What were the best features of the process? </w:t>
      </w:r>
    </w:p>
    <w:p w14:paraId="71B51E18" w14:textId="324C7324" w:rsidR="00DC3410" w:rsidRDefault="00DC3410" w:rsidP="00DC3410">
      <w:pPr>
        <w:ind w:left="360"/>
      </w:pPr>
      <w:r>
        <w:t>Ans:</w:t>
      </w:r>
      <w:r w:rsidR="00D2602F">
        <w:t xml:space="preserve"> The best feature of this process is </w:t>
      </w:r>
      <w:r>
        <w:t xml:space="preserve"> </w:t>
      </w:r>
      <w:r w:rsidR="0091065E">
        <w:t>Multi-level planning in agile development and emergent feature discovery</w:t>
      </w:r>
      <w:r w:rsidR="00D2602F">
        <w:t>.</w:t>
      </w:r>
    </w:p>
    <w:p w14:paraId="4C5078B4" w14:textId="77777777" w:rsidR="00DC3410" w:rsidRDefault="00DC3410" w:rsidP="00DC3410">
      <w:pPr>
        <w:ind w:left="360"/>
      </w:pPr>
    </w:p>
    <w:p w14:paraId="46336024" w14:textId="77777777" w:rsidR="00DC3410" w:rsidRDefault="00DC3410" w:rsidP="00DC3410">
      <w:pPr>
        <w:pStyle w:val="ListParagraph"/>
        <w:numPr>
          <w:ilvl w:val="0"/>
          <w:numId w:val="1"/>
        </w:numPr>
        <w:spacing w:line="240" w:lineRule="auto"/>
      </w:pPr>
      <w:r>
        <w:t>How did they appeal to you?</w:t>
      </w:r>
    </w:p>
    <w:p w14:paraId="3BFC1B3F" w14:textId="6F8071E7" w:rsidR="00DC3410" w:rsidRDefault="00DC3410" w:rsidP="00DC3410">
      <w:pPr>
        <w:ind w:left="360"/>
      </w:pPr>
      <w:r>
        <w:t>Ans: The best way to accomplish a job is to break it into modules or sub modules. I personally like this approach</w:t>
      </w:r>
      <w:r w:rsidR="00C379AF">
        <w:t xml:space="preserve"> and the </w:t>
      </w:r>
      <w:r w:rsidR="00D2602F">
        <w:t>workflow</w:t>
      </w:r>
      <w:r w:rsidR="00C379AF">
        <w:t xml:space="preserve"> of this process is the best approach to do the task.</w:t>
      </w:r>
    </w:p>
    <w:p w14:paraId="51AE1561" w14:textId="77777777" w:rsidR="00DC3410" w:rsidRDefault="00DC3410" w:rsidP="00DC3410">
      <w:pPr>
        <w:ind w:left="360"/>
      </w:pPr>
    </w:p>
    <w:p w14:paraId="1E770DBF" w14:textId="53E9AD22" w:rsidR="00DC3410" w:rsidRDefault="00DC3410" w:rsidP="00DC3410">
      <w:pPr>
        <w:pStyle w:val="ListParagraph"/>
        <w:numPr>
          <w:ilvl w:val="0"/>
          <w:numId w:val="1"/>
        </w:numPr>
        <w:spacing w:line="240" w:lineRule="auto"/>
      </w:pPr>
      <w:r>
        <w:lastRenderedPageBreak/>
        <w:t xml:space="preserve">What was the worst feature of </w:t>
      </w:r>
      <w:r w:rsidR="00D2602F">
        <w:t>the process?</w:t>
      </w:r>
    </w:p>
    <w:p w14:paraId="58571441" w14:textId="4372D173" w:rsidR="00DC3410" w:rsidRDefault="00DC3410" w:rsidP="00DC3410">
      <w:pPr>
        <w:ind w:left="360"/>
      </w:pPr>
      <w:r>
        <w:t xml:space="preserve">Ans: </w:t>
      </w:r>
      <w:r w:rsidR="00D2602F">
        <w:t>The worst feature in this process is lack of necessary documents.</w:t>
      </w:r>
    </w:p>
    <w:p w14:paraId="1FB0E07A" w14:textId="77777777" w:rsidR="00DC3410" w:rsidRDefault="00DC3410" w:rsidP="00DC3410"/>
    <w:p w14:paraId="5FA05A25" w14:textId="77777777" w:rsidR="00DC3410" w:rsidRDefault="00DC3410" w:rsidP="00DC3410">
      <w:pPr>
        <w:pStyle w:val="ListParagraph"/>
        <w:numPr>
          <w:ilvl w:val="0"/>
          <w:numId w:val="1"/>
        </w:numPr>
        <w:spacing w:line="240" w:lineRule="auto"/>
      </w:pPr>
      <w:r>
        <w:t>How would you change them?</w:t>
      </w:r>
    </w:p>
    <w:p w14:paraId="25AF35A1" w14:textId="71A9EA39" w:rsidR="00DC3410" w:rsidRDefault="00DC3410" w:rsidP="00DC3410">
      <w:pPr>
        <w:ind w:left="360"/>
      </w:pPr>
      <w:r>
        <w:t xml:space="preserve">Ans: </w:t>
      </w:r>
      <w:r w:rsidR="00B71AC4">
        <w:t xml:space="preserve">we change this by build software in agile which helps us to keep important documentation safe. </w:t>
      </w:r>
    </w:p>
    <w:p w14:paraId="4DA92273" w14:textId="77777777" w:rsidR="00DC3410" w:rsidRDefault="00DC3410" w:rsidP="00DC3410">
      <w:pPr>
        <w:ind w:left="360"/>
      </w:pPr>
    </w:p>
    <w:p w14:paraId="6C9B821F" w14:textId="77777777" w:rsidR="00DC3410" w:rsidRDefault="00DC3410" w:rsidP="00DC3410">
      <w:pPr>
        <w:pStyle w:val="Heading3"/>
      </w:pPr>
      <w:r>
        <w:t>Group work</w:t>
      </w:r>
    </w:p>
    <w:p w14:paraId="24DBD221" w14:textId="77777777" w:rsidR="00DC3410" w:rsidRDefault="00DC3410" w:rsidP="00DC3410">
      <w:pPr>
        <w:pStyle w:val="ListParagraph"/>
        <w:numPr>
          <w:ilvl w:val="0"/>
          <w:numId w:val="3"/>
        </w:numPr>
        <w:spacing w:line="240" w:lineRule="auto"/>
      </w:pPr>
      <w:r>
        <w:t>What did you enjoy about this style of programming?</w:t>
      </w:r>
    </w:p>
    <w:p w14:paraId="20190100" w14:textId="390AAC22" w:rsidR="00DC3410" w:rsidRDefault="00DC3410" w:rsidP="00DC3410">
      <w:pPr>
        <w:ind w:left="360"/>
      </w:pPr>
      <w:r>
        <w:t xml:space="preserve">Ans: </w:t>
      </w:r>
      <w:r w:rsidR="00B71AC4">
        <w:t>Group discussions and daily team meeting with friends is the best daily enjoyment in this programming.</w:t>
      </w:r>
    </w:p>
    <w:p w14:paraId="7A481BA3" w14:textId="77777777" w:rsidR="00DC3410" w:rsidRDefault="00DC3410" w:rsidP="00DC3410">
      <w:pPr>
        <w:ind w:left="360"/>
      </w:pPr>
    </w:p>
    <w:p w14:paraId="3B5936B9" w14:textId="77777777" w:rsidR="00DC3410" w:rsidRDefault="00DC3410" w:rsidP="00DC3410">
      <w:pPr>
        <w:pStyle w:val="ListParagraph"/>
        <w:numPr>
          <w:ilvl w:val="0"/>
          <w:numId w:val="3"/>
        </w:numPr>
        <w:spacing w:line="240" w:lineRule="auto"/>
      </w:pPr>
      <w:r>
        <w:t>What are the downsides for you of group work?</w:t>
      </w:r>
    </w:p>
    <w:p w14:paraId="68953072" w14:textId="12FF3912" w:rsidR="00DC3410" w:rsidRDefault="00DC3410" w:rsidP="00DC3410">
      <w:pPr>
        <w:ind w:left="360"/>
      </w:pPr>
      <w:r>
        <w:t xml:space="preserve">Ans: </w:t>
      </w:r>
      <w:r w:rsidR="004776A6">
        <w:t xml:space="preserve">When we work in group one main thing is the timing problem, we cannot collaborate on the same time. </w:t>
      </w:r>
    </w:p>
    <w:p w14:paraId="3E706C11" w14:textId="77777777" w:rsidR="00DC3410" w:rsidRDefault="00DC3410" w:rsidP="00DC3410">
      <w:pPr>
        <w:ind w:left="360"/>
      </w:pPr>
    </w:p>
    <w:p w14:paraId="79EE9C2B" w14:textId="77777777" w:rsidR="00DC3410" w:rsidRDefault="00DC3410" w:rsidP="00DC3410">
      <w:pPr>
        <w:pStyle w:val="ListParagraph"/>
        <w:numPr>
          <w:ilvl w:val="0"/>
          <w:numId w:val="3"/>
        </w:numPr>
      </w:pPr>
      <w:r>
        <w:t>How did this session change your opinion of working in industry?</w:t>
      </w:r>
    </w:p>
    <w:p w14:paraId="51EA0F36" w14:textId="612356FA" w:rsidR="00DC3410" w:rsidRDefault="00DC3410" w:rsidP="00DC3410">
      <w:pPr>
        <w:ind w:left="360"/>
      </w:pPr>
      <w:r>
        <w:t>Ans:</w:t>
      </w:r>
      <w:r w:rsidR="00554800">
        <w:t xml:space="preserve"> After working in this group project my opinion is not to work in the group because timing is not match with the other members as well as designing of website is also selected by the group not by the individual</w:t>
      </w:r>
      <w:r>
        <w:t>.</w:t>
      </w:r>
    </w:p>
    <w:p w14:paraId="1B56728C" w14:textId="77777777" w:rsidR="00DC3410" w:rsidRDefault="00DC3410" w:rsidP="00DC3410">
      <w:pPr>
        <w:ind w:left="360"/>
      </w:pPr>
    </w:p>
    <w:p w14:paraId="5E7515DC" w14:textId="77777777" w:rsidR="00DC3410" w:rsidRDefault="00DC3410" w:rsidP="00DC3410">
      <w:pPr>
        <w:pStyle w:val="Heading3"/>
      </w:pPr>
      <w:r>
        <w:t>Source Control</w:t>
      </w:r>
    </w:p>
    <w:p w14:paraId="4CD4912E" w14:textId="77777777" w:rsidR="00DC3410" w:rsidRDefault="00DC3410" w:rsidP="00DC3410">
      <w:pPr>
        <w:pStyle w:val="ListParagraph"/>
        <w:numPr>
          <w:ilvl w:val="0"/>
          <w:numId w:val="4"/>
        </w:numPr>
        <w:spacing w:line="240" w:lineRule="auto"/>
      </w:pPr>
      <w:r>
        <w:t>What form of Source Control did you use?</w:t>
      </w:r>
    </w:p>
    <w:p w14:paraId="11D28002" w14:textId="79E7483A" w:rsidR="00DC3410" w:rsidRDefault="00DC3410" w:rsidP="00DC3410">
      <w:pPr>
        <w:ind w:left="360"/>
      </w:pPr>
      <w:r>
        <w:t>Ans:</w:t>
      </w:r>
      <w:r w:rsidR="00554800">
        <w:t xml:space="preserve"> I use the GITHUB source control.</w:t>
      </w:r>
    </w:p>
    <w:p w14:paraId="53858E96" w14:textId="77777777" w:rsidR="00DC3410" w:rsidRDefault="00DC3410" w:rsidP="00DC3410">
      <w:pPr>
        <w:ind w:left="360"/>
      </w:pPr>
    </w:p>
    <w:p w14:paraId="45BC03BB" w14:textId="77777777" w:rsidR="00DC3410" w:rsidRDefault="00DC3410" w:rsidP="00DC3410">
      <w:pPr>
        <w:pStyle w:val="ListParagraph"/>
        <w:numPr>
          <w:ilvl w:val="0"/>
          <w:numId w:val="4"/>
        </w:numPr>
        <w:spacing w:line="240" w:lineRule="auto"/>
      </w:pPr>
      <w:r>
        <w:t xml:space="preserve">What were its strengths? </w:t>
      </w:r>
    </w:p>
    <w:p w14:paraId="58E804B5" w14:textId="541B563C" w:rsidR="00DC3410" w:rsidRDefault="00DC3410" w:rsidP="00DC3410">
      <w:pPr>
        <w:ind w:left="360"/>
      </w:pPr>
      <w:r>
        <w:t xml:space="preserve">Ans: </w:t>
      </w:r>
      <w:r w:rsidR="00554800">
        <w:t>All team members do pull and push any time in a day.</w:t>
      </w:r>
    </w:p>
    <w:p w14:paraId="5809838C" w14:textId="77777777" w:rsidR="00DC3410" w:rsidRDefault="00DC3410" w:rsidP="00DC3410">
      <w:pPr>
        <w:ind w:left="360"/>
      </w:pPr>
    </w:p>
    <w:p w14:paraId="00086C01" w14:textId="77777777" w:rsidR="00DC3410" w:rsidRDefault="00DC3410" w:rsidP="00DC3410">
      <w:pPr>
        <w:pStyle w:val="ListParagraph"/>
        <w:numPr>
          <w:ilvl w:val="0"/>
          <w:numId w:val="4"/>
        </w:numPr>
        <w:spacing w:line="240" w:lineRule="auto"/>
      </w:pPr>
      <w:r>
        <w:lastRenderedPageBreak/>
        <w:t>What were its weaknesses?</w:t>
      </w:r>
    </w:p>
    <w:p w14:paraId="4B6EB830" w14:textId="77777777" w:rsidR="00294C39" w:rsidRDefault="00DC3410" w:rsidP="00294C39">
      <w:pPr>
        <w:pStyle w:val="trt0xe"/>
        <w:shd w:val="clear" w:color="auto" w:fill="FFFFFF"/>
        <w:spacing w:before="0" w:beforeAutospacing="0" w:after="60" w:afterAutospacing="0"/>
        <w:ind w:left="360"/>
        <w:rPr>
          <w:rFonts w:ascii="Arial" w:hAnsi="Arial" w:cs="Arial"/>
          <w:color w:val="202124"/>
        </w:rPr>
      </w:pPr>
      <w:r>
        <w:t xml:space="preserve">Ans: </w:t>
      </w:r>
      <w:r w:rsidR="00294C39">
        <w:rPr>
          <w:rFonts w:ascii="Arial" w:hAnsi="Arial" w:cs="Arial"/>
          <w:color w:val="202124"/>
        </w:rPr>
        <w:t>It lacks window support and doesn't track empty folders.</w:t>
      </w:r>
    </w:p>
    <w:p w14:paraId="5E24032E" w14:textId="719CF734" w:rsidR="00DC3410" w:rsidRDefault="00DC3410" w:rsidP="00DC3410">
      <w:pPr>
        <w:ind w:left="360"/>
      </w:pPr>
    </w:p>
    <w:p w14:paraId="269AEAFC" w14:textId="77777777" w:rsidR="00DC3410" w:rsidRDefault="00DC3410" w:rsidP="00DC3410">
      <w:pPr>
        <w:ind w:left="360"/>
      </w:pPr>
    </w:p>
    <w:p w14:paraId="20357C8C" w14:textId="77777777" w:rsidR="00DC3410" w:rsidRDefault="00DC3410" w:rsidP="00DC3410">
      <w:pPr>
        <w:pStyle w:val="ListParagraph"/>
        <w:numPr>
          <w:ilvl w:val="0"/>
          <w:numId w:val="4"/>
        </w:numPr>
        <w:spacing w:line="240" w:lineRule="auto"/>
      </w:pPr>
      <w:r>
        <w:t>How effective as a source control did you find it?</w:t>
      </w:r>
    </w:p>
    <w:p w14:paraId="3EF7C6C6" w14:textId="545D3D78" w:rsidR="00DC3410" w:rsidRDefault="00DC3410" w:rsidP="00DC3410">
      <w:pPr>
        <w:tabs>
          <w:tab w:val="left" w:pos="5964"/>
        </w:tabs>
        <w:ind w:left="360"/>
      </w:pPr>
      <w:r>
        <w:t xml:space="preserve">Ans: </w:t>
      </w:r>
      <w:r w:rsidR="00554800">
        <w:t xml:space="preserve">It is </w:t>
      </w:r>
      <w:r w:rsidR="00294C39">
        <w:t>not too much</w:t>
      </w:r>
      <w:r w:rsidR="00554800">
        <w:t xml:space="preserve"> effective</w:t>
      </w:r>
      <w:r w:rsidR="00294C39">
        <w:t xml:space="preserve"> because </w:t>
      </w:r>
      <w:r w:rsidR="00294C39">
        <w:rPr>
          <w:rFonts w:cs="Arial"/>
          <w:color w:val="202124"/>
          <w:shd w:val="clear" w:color="auto" w:fill="FFFFFF"/>
        </w:rPr>
        <w:t>It is not "</w:t>
      </w:r>
      <w:r w:rsidR="00294C39">
        <w:rPr>
          <w:rFonts w:cs="Arial"/>
          <w:b/>
          <w:bCs/>
          <w:color w:val="202124"/>
          <w:shd w:val="clear" w:color="auto" w:fill="FFFFFF"/>
        </w:rPr>
        <w:t>safe</w:t>
      </w:r>
      <w:r w:rsidR="00294C39">
        <w:rPr>
          <w:rFonts w:cs="Arial"/>
          <w:color w:val="202124"/>
          <w:shd w:val="clear" w:color="auto" w:fill="FFFFFF"/>
        </w:rPr>
        <w:t>". </w:t>
      </w:r>
      <w:r w:rsidR="00294C39">
        <w:rPr>
          <w:rFonts w:cs="Arial"/>
          <w:b/>
          <w:bCs/>
          <w:color w:val="202124"/>
          <w:shd w:val="clear" w:color="auto" w:fill="FFFFFF"/>
        </w:rPr>
        <w:t>GitHub</w:t>
      </w:r>
      <w:r w:rsidR="00294C39">
        <w:rPr>
          <w:rFonts w:cs="Arial"/>
          <w:color w:val="202124"/>
          <w:shd w:val="clear" w:color="auto" w:fill="FFFFFF"/>
        </w:rPr>
        <w:t> allows anonymous users to upload anything they want including malware.</w:t>
      </w:r>
      <w:r>
        <w:tab/>
      </w:r>
    </w:p>
    <w:p w14:paraId="42917172" w14:textId="77777777" w:rsidR="00DC3410" w:rsidRDefault="00DC3410" w:rsidP="00DC3410">
      <w:pPr>
        <w:tabs>
          <w:tab w:val="left" w:pos="5964"/>
        </w:tabs>
        <w:ind w:left="360"/>
      </w:pPr>
    </w:p>
    <w:p w14:paraId="60BA023F" w14:textId="77777777" w:rsidR="00DC3410" w:rsidRDefault="00DC3410" w:rsidP="00DC3410">
      <w:pPr>
        <w:pStyle w:val="ListParagraph"/>
        <w:numPr>
          <w:ilvl w:val="0"/>
          <w:numId w:val="4"/>
        </w:numPr>
        <w:spacing w:line="240" w:lineRule="auto"/>
      </w:pPr>
      <w:r>
        <w:t>If you had to use it again what would you change?</w:t>
      </w:r>
    </w:p>
    <w:p w14:paraId="5AF510F0" w14:textId="634E463C" w:rsidR="00DC3410" w:rsidRDefault="00DC3410" w:rsidP="00DC3410">
      <w:pPr>
        <w:ind w:left="360"/>
      </w:pPr>
      <w:r>
        <w:t xml:space="preserve">Ans: </w:t>
      </w:r>
      <w:r w:rsidR="00294C39">
        <w:t xml:space="preserve">I want to </w:t>
      </w:r>
      <w:r w:rsidR="00423B22">
        <w:t xml:space="preserve">become </w:t>
      </w:r>
      <w:r w:rsidR="00F5092A">
        <w:t>safer</w:t>
      </w:r>
      <w:r w:rsidR="00423B22">
        <w:t xml:space="preserve"> app by using too much safe software.</w:t>
      </w:r>
    </w:p>
    <w:p w14:paraId="0697B02A" w14:textId="77777777" w:rsidR="00DC3410" w:rsidRDefault="00DC3410" w:rsidP="00DC3410">
      <w:pPr>
        <w:ind w:left="360"/>
      </w:pPr>
    </w:p>
    <w:p w14:paraId="044E0118" w14:textId="77777777" w:rsidR="00DC3410" w:rsidRDefault="00DC3410" w:rsidP="00DC3410">
      <w:pPr>
        <w:ind w:left="360"/>
      </w:pPr>
    </w:p>
    <w:p w14:paraId="3F8CB449" w14:textId="77777777" w:rsidR="00DC3410" w:rsidRDefault="00DC3410" w:rsidP="00DC3410">
      <w:pPr>
        <w:pStyle w:val="Heading3"/>
      </w:pPr>
      <w:r>
        <w:t>Other</w:t>
      </w:r>
    </w:p>
    <w:p w14:paraId="13ED21B3" w14:textId="77777777" w:rsidR="00DC3410" w:rsidRDefault="00DC3410" w:rsidP="00DC3410">
      <w:pPr>
        <w:pStyle w:val="ListParagraph"/>
        <w:numPr>
          <w:ilvl w:val="0"/>
          <w:numId w:val="5"/>
        </w:numPr>
      </w:pPr>
      <w:r>
        <w:t xml:space="preserve">Do you feel that this has been a worthwhile experiment? </w:t>
      </w:r>
    </w:p>
    <w:p w14:paraId="0B3286F4" w14:textId="5D72934D" w:rsidR="00DC3410" w:rsidRDefault="00DC3410" w:rsidP="00DC3410">
      <w:pPr>
        <w:ind w:left="360"/>
      </w:pPr>
      <w:r>
        <w:t>Ans:</w:t>
      </w:r>
      <w:r w:rsidR="00F5092A">
        <w:t xml:space="preserve"> No, this experiment is not worthwhile.</w:t>
      </w:r>
    </w:p>
    <w:p w14:paraId="2C6FF796" w14:textId="77777777" w:rsidR="00DC3410" w:rsidRDefault="00DC3410" w:rsidP="00DC3410">
      <w:pPr>
        <w:pStyle w:val="ListParagraph"/>
        <w:numPr>
          <w:ilvl w:val="0"/>
          <w:numId w:val="5"/>
        </w:numPr>
      </w:pPr>
      <w:r>
        <w:t>Why? Why not?</w:t>
      </w:r>
    </w:p>
    <w:p w14:paraId="5E7A1121" w14:textId="2282CB4A" w:rsidR="00DC3410" w:rsidRDefault="00DC3410" w:rsidP="00DC3410">
      <w:pPr>
        <w:ind w:left="360"/>
      </w:pPr>
      <w:r>
        <w:t xml:space="preserve">Ans: Because, </w:t>
      </w:r>
      <w:r w:rsidR="00F5092A">
        <w:t xml:space="preserve">from this </w:t>
      </w:r>
      <w:r w:rsidR="00DF7B54">
        <w:t>experiment I get to know about group work and know so many things about developing.</w:t>
      </w:r>
    </w:p>
    <w:p w14:paraId="0BEFFE73" w14:textId="1860EE32" w:rsidR="00DC3410" w:rsidRDefault="00DC3410" w:rsidP="00DC3410">
      <w:pPr>
        <w:pStyle w:val="ListParagraph"/>
        <w:numPr>
          <w:ilvl w:val="0"/>
          <w:numId w:val="5"/>
        </w:numPr>
      </w:pPr>
      <w:r>
        <w:rPr>
          <w:b/>
        </w:rPr>
        <w:t>If you had to give yourself a percent grade for your contribution to the project, and the process, what would it be?</w:t>
      </w:r>
      <w:r>
        <w:t xml:space="preserve"> Bearing in mind that you might have produced </w:t>
      </w:r>
      <w:r w:rsidR="00DF7B54">
        <w:t>little yet</w:t>
      </w:r>
      <w:r>
        <w:t xml:space="preserve"> done the hard yards. Or you made heaps, but it was </w:t>
      </w:r>
      <w:r w:rsidR="00DF7B54">
        <w:t>easy</w:t>
      </w:r>
      <w:r>
        <w:t>.</w:t>
      </w:r>
    </w:p>
    <w:p w14:paraId="110144FE" w14:textId="031973A2" w:rsidR="00DC3410" w:rsidRDefault="00DC3410" w:rsidP="00DC3410">
      <w:pPr>
        <w:ind w:left="360"/>
      </w:pPr>
      <w:r>
        <w:t xml:space="preserve">Ans: </w:t>
      </w:r>
      <w:r w:rsidR="00DF7B54">
        <w:t>35</w:t>
      </w:r>
      <w:r>
        <w:t>%</w:t>
      </w:r>
    </w:p>
    <w:p w14:paraId="78C07520" w14:textId="77777777" w:rsidR="00DC3410" w:rsidRDefault="00DC3410" w:rsidP="00DC3410"/>
    <w:p w14:paraId="3A93ED50" w14:textId="67A8A107" w:rsidR="00DC3410" w:rsidRDefault="00DC3410" w:rsidP="00DC3410">
      <w:pPr>
        <w:spacing w:line="240" w:lineRule="auto"/>
      </w:pPr>
    </w:p>
    <w:p w14:paraId="7963DB33" w14:textId="5D865869" w:rsidR="00473A13" w:rsidRPr="00DC3410" w:rsidRDefault="00473A13">
      <w:pPr>
        <w:rPr>
          <w:sz w:val="32"/>
          <w:szCs w:val="32"/>
        </w:rPr>
      </w:pPr>
    </w:p>
    <w:sectPr w:rsidR="00473A13" w:rsidRPr="00DC34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Sans Pro">
    <w:charset w:val="00"/>
    <w:family w:val="swiss"/>
    <w:pitch w:val="variable"/>
    <w:sig w:usb0="600002F7" w:usb1="02000001"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82B04"/>
    <w:multiLevelType w:val="multilevel"/>
    <w:tmpl w:val="CFC8A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EF476D"/>
    <w:multiLevelType w:val="hybridMultilevel"/>
    <w:tmpl w:val="D96C8F72"/>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2" w15:restartNumberingAfterBreak="0">
    <w:nsid w:val="12C8384B"/>
    <w:multiLevelType w:val="hybridMultilevel"/>
    <w:tmpl w:val="B00E8828"/>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3" w15:restartNumberingAfterBreak="0">
    <w:nsid w:val="20E6446C"/>
    <w:multiLevelType w:val="hybridMultilevel"/>
    <w:tmpl w:val="6916ECAC"/>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4" w15:restartNumberingAfterBreak="0">
    <w:nsid w:val="369C4630"/>
    <w:multiLevelType w:val="multilevel"/>
    <w:tmpl w:val="C636B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C7079B1"/>
    <w:multiLevelType w:val="hybridMultilevel"/>
    <w:tmpl w:val="8B5249DC"/>
    <w:lvl w:ilvl="0" w:tplc="450C423C">
      <w:start w:val="1"/>
      <w:numFmt w:val="decimal"/>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E97646A"/>
    <w:multiLevelType w:val="multilevel"/>
    <w:tmpl w:val="00CA7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5C140DF"/>
    <w:multiLevelType w:val="hybridMultilevel"/>
    <w:tmpl w:val="E4E6D56E"/>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NDWxNDA2NrE0MTNS0lEKTi0uzszPAykwrAUA0p/X6iwAAAA="/>
  </w:docVars>
  <w:rsids>
    <w:rsidRoot w:val="00DC3410"/>
    <w:rsid w:val="00294C39"/>
    <w:rsid w:val="003A3504"/>
    <w:rsid w:val="00423B22"/>
    <w:rsid w:val="00473A13"/>
    <w:rsid w:val="004776A6"/>
    <w:rsid w:val="00506552"/>
    <w:rsid w:val="00554800"/>
    <w:rsid w:val="007B2A53"/>
    <w:rsid w:val="0091065E"/>
    <w:rsid w:val="00B71AC4"/>
    <w:rsid w:val="00BB69FA"/>
    <w:rsid w:val="00C379AF"/>
    <w:rsid w:val="00D2602F"/>
    <w:rsid w:val="00DC3410"/>
    <w:rsid w:val="00DF7B54"/>
    <w:rsid w:val="00F509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58FE3C"/>
  <w15:chartTrackingRefBased/>
  <w15:docId w15:val="{9FC08881-EE9E-47B0-ABCC-3DAB61FBE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C3410"/>
    <w:pPr>
      <w:spacing w:after="200" w:line="276" w:lineRule="auto"/>
    </w:pPr>
    <w:rPr>
      <w:rFonts w:ascii="Arial" w:hAnsi="Arial"/>
      <w:sz w:val="24"/>
      <w:lang w:val="en-NZ"/>
    </w:rPr>
  </w:style>
  <w:style w:type="paragraph" w:styleId="Heading3">
    <w:name w:val="heading 3"/>
    <w:basedOn w:val="Normal"/>
    <w:next w:val="Normal"/>
    <w:link w:val="Heading3Char"/>
    <w:uiPriority w:val="9"/>
    <w:semiHidden/>
    <w:unhideWhenUsed/>
    <w:qFormat/>
    <w:rsid w:val="00DC3410"/>
    <w:pPr>
      <w:keepNext/>
      <w:keepLines/>
      <w:spacing w:before="200" w:after="0"/>
      <w:outlineLvl w:val="2"/>
    </w:pPr>
    <w:rPr>
      <w:rFonts w:asciiTheme="majorHAnsi" w:eastAsiaTheme="majorEastAsia" w:hAnsiTheme="majorHAnsi" w:cstheme="majorBidi"/>
      <w:b/>
      <w:bCs/>
      <w: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3410"/>
    <w:pPr>
      <w:ind w:left="720"/>
      <w:contextualSpacing/>
    </w:pPr>
  </w:style>
  <w:style w:type="character" w:customStyle="1" w:styleId="Heading3Char">
    <w:name w:val="Heading 3 Char"/>
    <w:basedOn w:val="DefaultParagraphFont"/>
    <w:link w:val="Heading3"/>
    <w:uiPriority w:val="9"/>
    <w:semiHidden/>
    <w:rsid w:val="00DC3410"/>
    <w:rPr>
      <w:rFonts w:asciiTheme="majorHAnsi" w:eastAsiaTheme="majorEastAsia" w:hAnsiTheme="majorHAnsi" w:cstheme="majorBidi"/>
      <w:b/>
      <w:bCs/>
      <w:i/>
      <w:color w:val="4472C4" w:themeColor="accent1"/>
      <w:sz w:val="24"/>
      <w:lang w:val="en-NZ"/>
    </w:rPr>
  </w:style>
  <w:style w:type="character" w:styleId="Strong">
    <w:name w:val="Strong"/>
    <w:basedOn w:val="DefaultParagraphFont"/>
    <w:uiPriority w:val="22"/>
    <w:qFormat/>
    <w:rsid w:val="0091065E"/>
    <w:rPr>
      <w:b/>
      <w:bCs/>
    </w:rPr>
  </w:style>
  <w:style w:type="paragraph" w:customStyle="1" w:styleId="trt0xe">
    <w:name w:val="trt0xe"/>
    <w:basedOn w:val="Normal"/>
    <w:rsid w:val="00294C39"/>
    <w:pPr>
      <w:spacing w:before="100" w:beforeAutospacing="1" w:after="100" w:afterAutospacing="1" w:line="240" w:lineRule="auto"/>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861750">
      <w:bodyDiv w:val="1"/>
      <w:marLeft w:val="0"/>
      <w:marRight w:val="0"/>
      <w:marTop w:val="0"/>
      <w:marBottom w:val="0"/>
      <w:divBdr>
        <w:top w:val="none" w:sz="0" w:space="0" w:color="auto"/>
        <w:left w:val="none" w:sz="0" w:space="0" w:color="auto"/>
        <w:bottom w:val="none" w:sz="0" w:space="0" w:color="auto"/>
        <w:right w:val="none" w:sz="0" w:space="0" w:color="auto"/>
      </w:divBdr>
    </w:div>
    <w:div w:id="248080713">
      <w:bodyDiv w:val="1"/>
      <w:marLeft w:val="0"/>
      <w:marRight w:val="0"/>
      <w:marTop w:val="0"/>
      <w:marBottom w:val="0"/>
      <w:divBdr>
        <w:top w:val="none" w:sz="0" w:space="0" w:color="auto"/>
        <w:left w:val="none" w:sz="0" w:space="0" w:color="auto"/>
        <w:bottom w:val="none" w:sz="0" w:space="0" w:color="auto"/>
        <w:right w:val="none" w:sz="0" w:space="0" w:color="auto"/>
      </w:divBdr>
    </w:div>
    <w:div w:id="453715024">
      <w:bodyDiv w:val="1"/>
      <w:marLeft w:val="0"/>
      <w:marRight w:val="0"/>
      <w:marTop w:val="0"/>
      <w:marBottom w:val="0"/>
      <w:divBdr>
        <w:top w:val="none" w:sz="0" w:space="0" w:color="auto"/>
        <w:left w:val="none" w:sz="0" w:space="0" w:color="auto"/>
        <w:bottom w:val="none" w:sz="0" w:space="0" w:color="auto"/>
        <w:right w:val="none" w:sz="0" w:space="0" w:color="auto"/>
      </w:divBdr>
    </w:div>
    <w:div w:id="786658525">
      <w:bodyDiv w:val="1"/>
      <w:marLeft w:val="0"/>
      <w:marRight w:val="0"/>
      <w:marTop w:val="0"/>
      <w:marBottom w:val="0"/>
      <w:divBdr>
        <w:top w:val="none" w:sz="0" w:space="0" w:color="auto"/>
        <w:left w:val="none" w:sz="0" w:space="0" w:color="auto"/>
        <w:bottom w:val="none" w:sz="0" w:space="0" w:color="auto"/>
        <w:right w:val="none" w:sz="0" w:space="0" w:color="auto"/>
      </w:divBdr>
    </w:div>
    <w:div w:id="1706562491">
      <w:bodyDiv w:val="1"/>
      <w:marLeft w:val="0"/>
      <w:marRight w:val="0"/>
      <w:marTop w:val="0"/>
      <w:marBottom w:val="0"/>
      <w:divBdr>
        <w:top w:val="none" w:sz="0" w:space="0" w:color="auto"/>
        <w:left w:val="none" w:sz="0" w:space="0" w:color="auto"/>
        <w:bottom w:val="none" w:sz="0" w:space="0" w:color="auto"/>
        <w:right w:val="none" w:sz="0" w:space="0" w:color="auto"/>
      </w:divBdr>
    </w:div>
    <w:div w:id="2071417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27</TotalTime>
  <Pages>3</Pages>
  <Words>475</Words>
  <Characters>271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k7696591290@gmail.com</dc:creator>
  <cp:keywords/>
  <dc:description/>
  <cp:lastModifiedBy>Param Kaur</cp:lastModifiedBy>
  <cp:revision>5</cp:revision>
  <dcterms:created xsi:type="dcterms:W3CDTF">2021-04-11T23:56:00Z</dcterms:created>
  <dcterms:modified xsi:type="dcterms:W3CDTF">2021-05-08T02:45:00Z</dcterms:modified>
</cp:coreProperties>
</file>